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B27F35">
      <w:bookmarkStart w:id="0" w:name="_GoBack"/>
      <w:r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2405</wp:posOffset>
                </wp:positionH>
                <wp:positionV relativeFrom="paragraph">
                  <wp:posOffset>-2941323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489ECF" id="Group 13" o:spid="_x0000_s1026" style="position:absolute;margin-left:-212.8pt;margin-top:-231.6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441CD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column">
                  <wp:posOffset>-504967</wp:posOffset>
                </wp:positionH>
                <wp:positionV relativeFrom="paragraph">
                  <wp:posOffset>-996286</wp:posOffset>
                </wp:positionV>
                <wp:extent cx="6846570" cy="1965278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196527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9043C1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aths – Addition and Subtraction</w:t>
                            </w:r>
                          </w:p>
                          <w:p w:rsidR="00B118C2" w:rsidRPr="00F63B3A" w:rsidRDefault="009043C1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 (Solve problems</w:t>
                            </w:r>
                            <w:r w:rsidR="00B118C2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9.75pt;margin-top:-78.45pt;width:539.1pt;height:15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9043C1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aths – Addition and Subtraction</w:t>
                      </w:r>
                    </w:p>
                    <w:p w:rsidR="00B118C2" w:rsidRPr="00F63B3A" w:rsidRDefault="009043C1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 (Solve problems</w:t>
                      </w:r>
                      <w:r w:rsidR="00B118C2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HV/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hxYG30D6FssjMW1x&#10;mHfaTxJqtL8462jWC+5+7sFKKvKToW69H0+nYTmiMp3dZKTYS8v20gJGEFTBPWeDuPZxoULaBu+o&#10;q5WKhL9mckqZZjj24bRvYUku9fjq9a+w+g0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CzEdX8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B27F35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672861</wp:posOffset>
                </wp:positionH>
                <wp:positionV relativeFrom="paragraph">
                  <wp:posOffset>2554881</wp:posOffset>
                </wp:positionV>
                <wp:extent cx="1647646" cy="747423"/>
                <wp:effectExtent l="19050" t="19050" r="10160" b="1460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646" cy="7474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441CDD" w:rsidRPr="00857B08" w:rsidRDefault="009043C1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addition and subtraction two step problems in contexts, deciding which operations and methods to use and why.</w:t>
                            </w:r>
                            <w:r w:rsidR="0048510D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28" type="#_x0000_t202" style="position:absolute;margin-left:53pt;margin-top:201.15pt;width:129.75pt;height:58.8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441CDD" w:rsidRPr="00857B08" w:rsidRDefault="009043C1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addition and subtraction two step problems in contexts, deciding which operations and methods to use and why.</w:t>
                      </w:r>
                      <w:r w:rsidR="0048510D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3557582</wp:posOffset>
                </wp:positionH>
                <wp:positionV relativeFrom="paragraph">
                  <wp:posOffset>1136411</wp:posOffset>
                </wp:positionV>
                <wp:extent cx="1499235" cy="1256306"/>
                <wp:effectExtent l="19050" t="19050" r="24765" b="2032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9235" cy="125630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48510D" w:rsidRDefault="009043C1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addition and subtraction multi step problems in contexts, deciding which operations and methods to use and why.</w:t>
                            </w:r>
                          </w:p>
                          <w:p w:rsidR="009043C1" w:rsidRPr="00913D52" w:rsidRDefault="009043C1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using addition, subtraction, multiplication and division and a combination of these, including understanding the meaning of the equals sig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29" type="#_x0000_t202" style="position:absolute;margin-left:280.1pt;margin-top:89.5pt;width:118.05pt;height:98.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48510D" w:rsidRDefault="009043C1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addition and subtraction multi step problems in contexts, deciding which operations and methods to use and why.</w:t>
                      </w:r>
                    </w:p>
                    <w:p w:rsidR="009043C1" w:rsidRPr="00913D52" w:rsidRDefault="009043C1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using addition, subtraction, multiplication and division and a combination of these, including understanding the meaning of the equals sign.</w:t>
                      </w:r>
                    </w:p>
                  </w:txbxContent>
                </v:textbox>
              </v:shape>
            </w:pict>
          </mc:Fallback>
        </mc:AlternateContent>
      </w:r>
      <w:r w:rsidR="002709F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279392</wp:posOffset>
                </wp:positionH>
                <wp:positionV relativeFrom="paragraph">
                  <wp:posOffset>7280707</wp:posOffset>
                </wp:positionV>
                <wp:extent cx="1587398" cy="1119225"/>
                <wp:effectExtent l="19050" t="19050" r="13335" b="2413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398" cy="11192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2709F7" w:rsidRDefault="002709F7" w:rsidP="002709F7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dding more or taking away – the children will see that the quantity of a group can change by adding more or taking some away.</w:t>
                            </w:r>
                          </w:p>
                          <w:p w:rsidR="002709F7" w:rsidRDefault="002709F7" w:rsidP="002709F7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unt on and back from a given number to 20.</w:t>
                            </w:r>
                          </w:p>
                          <w:p w:rsidR="00AA3EB8" w:rsidRPr="002709F7" w:rsidRDefault="00AA3EB8" w:rsidP="002709F7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rt objects based on attributes such as colour, size or shap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99BA2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336.95pt;margin-top:573.3pt;width:125pt;height:88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bookmarkStart w:id="1" w:name="_GoBack"/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2709F7" w:rsidRDefault="002709F7" w:rsidP="002709F7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dding more or taking away – the children will see that the quantity of a group can change by adding more or taking some away.</w:t>
                      </w:r>
                    </w:p>
                    <w:p w:rsidR="002709F7" w:rsidRDefault="002709F7" w:rsidP="002709F7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unt on and back from a given number to 20.</w:t>
                      </w:r>
                    </w:p>
                    <w:p w:rsidR="00AA3EB8" w:rsidRPr="002709F7" w:rsidRDefault="00AA3EB8" w:rsidP="002709F7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rt objects based on attributes such as colour, size or shape.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9043C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834390</wp:posOffset>
                </wp:positionH>
                <wp:positionV relativeFrom="paragraph">
                  <wp:posOffset>225121</wp:posOffset>
                </wp:positionV>
                <wp:extent cx="1423035" cy="866692"/>
                <wp:effectExtent l="19050" t="19050" r="24765" b="1016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8666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48510D" w:rsidRPr="009043C1" w:rsidRDefault="009043C1" w:rsidP="009043C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addition and subtraction multi step problems in contexts, deciding which operations and methods to use and wh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31" type="#_x0000_t202" style="position:absolute;margin-left:-65.7pt;margin-top:17.75pt;width:112.05pt;height:68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48510D" w:rsidRPr="009043C1" w:rsidRDefault="009043C1" w:rsidP="009043C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addition and subtraction multi step problems in contexts, deciding which operations and methods to use and why.</w:t>
                      </w:r>
                    </w:p>
                  </w:txbxContent>
                </v:textbox>
              </v:shape>
            </w:pict>
          </mc:Fallback>
        </mc:AlternateContent>
      </w:r>
      <w:r w:rsidR="009043C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084582</wp:posOffset>
                </wp:positionH>
                <wp:positionV relativeFrom="paragraph">
                  <wp:posOffset>4431885</wp:posOffset>
                </wp:positionV>
                <wp:extent cx="1788795" cy="755374"/>
                <wp:effectExtent l="19050" t="19050" r="20955" b="2603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8795" cy="75537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441CDD" w:rsidRPr="00857B08" w:rsidRDefault="009043C1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, including missing number problems, using number facts, place value and more complex addition and subtrac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1" type="#_x0000_t202" style="position:absolute;margin-left:242.9pt;margin-top:348.95pt;width:140.85pt;height:59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441CDD" w:rsidRPr="00857B08" w:rsidRDefault="009043C1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, including missing number problems, using number facts, place value and more complex addition and subtraction.</w:t>
                      </w:r>
                    </w:p>
                  </w:txbxContent>
                </v:textbox>
              </v:shape>
            </w:pict>
          </mc:Fallback>
        </mc:AlternateContent>
      </w:r>
      <w:r w:rsidR="009043C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67385</wp:posOffset>
                </wp:positionH>
                <wp:positionV relativeFrom="paragraph">
                  <wp:posOffset>5203025</wp:posOffset>
                </wp:positionV>
                <wp:extent cx="1543685" cy="1140499"/>
                <wp:effectExtent l="19050" t="19050" r="18415" b="2159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114049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441CDD" w:rsidRDefault="009043C1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with addition and subtraction, using concrete objects and pictorial representations, including those involving numbers, quantities and measures.</w:t>
                            </w:r>
                          </w:p>
                          <w:p w:rsidR="009043C1" w:rsidRPr="00857B08" w:rsidRDefault="009043C1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Applying their increasing knowledge of mental and written metho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2" type="#_x0000_t202" style="position:absolute;margin-left:-52.55pt;margin-top:409.7pt;width:121.55pt;height:89.8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441CDD" w:rsidRDefault="009043C1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with addition and subtraction, using concrete objects and pictorial representations, including those involving numbers, quantities and measures.</w:t>
                      </w:r>
                    </w:p>
                    <w:p w:rsidR="009043C1" w:rsidRPr="00857B08" w:rsidRDefault="009043C1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Applying their increasing knowledge of mental and written methods.</w:t>
                      </w:r>
                    </w:p>
                  </w:txbxContent>
                </v:textbox>
              </v:shape>
            </w:pict>
          </mc:Fallback>
        </mc:AlternateContent>
      </w:r>
      <w:r w:rsidR="009043C1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342199</wp:posOffset>
                </wp:positionH>
                <wp:positionV relativeFrom="paragraph">
                  <wp:posOffset>7362969</wp:posOffset>
                </wp:positionV>
                <wp:extent cx="84147" cy="78538"/>
                <wp:effectExtent l="0" t="0" r="11430" b="1714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147" cy="785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352F0" id="Rectangle 8" o:spid="_x0000_s1026" style="position:absolute;margin-left:26.95pt;margin-top:579.75pt;width:6.65pt;height:6.2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" fillcolor="white [3212]" strokecolor="black [3213]"/>
            </w:pict>
          </mc:Fallback>
        </mc:AlternateContent>
      </w:r>
      <w:r w:rsidR="009043C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651053</wp:posOffset>
                </wp:positionH>
                <wp:positionV relativeFrom="paragraph">
                  <wp:posOffset>6739382</wp:posOffset>
                </wp:positionV>
                <wp:extent cx="1634490" cy="833933"/>
                <wp:effectExtent l="19050" t="19050" r="22860" b="2349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8339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Pr="00857B08" w:rsidRDefault="009043C1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Solve one step problems that involve addition and subtraction, using concrete objects and pictorial representations, and missing number problems such as 7 =      -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4" type="#_x0000_t202" style="position:absolute;margin-left:-51.25pt;margin-top:530.65pt;width:128.7pt;height:65.6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Pr="00857B08" w:rsidRDefault="009043C1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Solve one step problems that involve addition and subtraction, using concrete objects and pictorial representations, and missing number problems such as 7 =      - 9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838997</wp:posOffset>
                </wp:positionH>
                <wp:positionV relativeFrom="paragraph">
                  <wp:posOffset>102425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5" type="#_x0000_t202" style="position:absolute;margin-left:66.05pt;margin-top:80.6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944245</wp:posOffset>
            </wp:positionH>
            <wp:positionV relativeFrom="paragraph">
              <wp:posOffset>6123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5F1F" w:rsidRDefault="00FD5F1F">
      <w:pPr>
        <w:spacing w:after="0" w:line="240" w:lineRule="auto"/>
      </w:pPr>
      <w:r>
        <w:separator/>
      </w:r>
    </w:p>
  </w:endnote>
  <w:endnote w:type="continuationSeparator" w:id="0">
    <w:p w:rsidR="00FD5F1F" w:rsidRDefault="00FD5F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5F1F" w:rsidRDefault="00FD5F1F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FD5F1F" w:rsidRDefault="00FD5F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840A4"/>
    <w:rsid w:val="000B0019"/>
    <w:rsid w:val="000C65AB"/>
    <w:rsid w:val="0010339A"/>
    <w:rsid w:val="0026738F"/>
    <w:rsid w:val="002709F7"/>
    <w:rsid w:val="002F3216"/>
    <w:rsid w:val="00391B6C"/>
    <w:rsid w:val="00441CDD"/>
    <w:rsid w:val="0048510D"/>
    <w:rsid w:val="006130CF"/>
    <w:rsid w:val="00696077"/>
    <w:rsid w:val="00741E79"/>
    <w:rsid w:val="007443FF"/>
    <w:rsid w:val="0075678A"/>
    <w:rsid w:val="007A79AD"/>
    <w:rsid w:val="007E2EF9"/>
    <w:rsid w:val="00831CB6"/>
    <w:rsid w:val="008431AB"/>
    <w:rsid w:val="008B71F8"/>
    <w:rsid w:val="008F4FC4"/>
    <w:rsid w:val="009043C1"/>
    <w:rsid w:val="0096247E"/>
    <w:rsid w:val="009876AA"/>
    <w:rsid w:val="009B3761"/>
    <w:rsid w:val="009E7FD9"/>
    <w:rsid w:val="00AA3EB8"/>
    <w:rsid w:val="00B118C2"/>
    <w:rsid w:val="00B21BA8"/>
    <w:rsid w:val="00B27F35"/>
    <w:rsid w:val="00C8098F"/>
    <w:rsid w:val="00D55916"/>
    <w:rsid w:val="00DF3E0A"/>
    <w:rsid w:val="00F065C8"/>
    <w:rsid w:val="00F31801"/>
    <w:rsid w:val="00F63B3A"/>
    <w:rsid w:val="00F92FC7"/>
    <w:rsid w:val="00FD5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5</cp:revision>
  <cp:lastPrinted>2019-12-02T17:58:00Z</cp:lastPrinted>
  <dcterms:created xsi:type="dcterms:W3CDTF">2019-12-30T12:17:00Z</dcterms:created>
  <dcterms:modified xsi:type="dcterms:W3CDTF">2020-01-03T20:31:00Z</dcterms:modified>
</cp:coreProperties>
</file>